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hile</w:t>
      </w:r>
      <w:r>
        <w:t xml:space="preserve"> </w:t>
      </w:r>
      <w:r>
        <w:t xml:space="preserve">Santiago</w:t>
      </w:r>
    </w:p>
    <w:bookmarkStart w:id="26" w:name="environmental-engineer-cover-letter"/>
    <w:p>
      <w:pPr>
        <w:pStyle w:val="Heading1"/>
      </w:pPr>
      <w:r>
        <w:t xml:space="preserve">Environmental Engineer 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Santiago, Chile</w:t>
      </w:r>
    </w:p>
    <w:bookmarkStart w:id="25" w:name="dear-hiring-manager"/>
    <w:p>
      <w:pPr>
        <w:pStyle w:val="Heading2"/>
      </w:pPr>
      <w:r>
        <w:t xml:space="preserve">Dear Hiring Manager,</w:t>
      </w:r>
    </w:p>
    <w:p>
      <w:pPr>
        <w:pStyle w:val="FirstParagraph"/>
      </w:pPr>
      <w:r>
        <w:t xml:space="preserve">I am writing to express my enthusiastic interest in the Environmental Engineer position at your organization in Santiago, Chile. As a dedicated professional with a strong background in environmental sustainability and a deep commitment to addressing the unique ecological challenges of South America, I am eager to contribute my expertise to your team. This opportunity aligns perfectly with my career goals and passion for creating solutions that protect both natural ecosystems and urban environments, particularly in dynamic cities like Santiago.</w:t>
      </w:r>
    </w:p>
    <w:p>
      <w:pPr>
        <w:pStyle w:val="BodyText"/>
      </w:pPr>
      <w:r>
        <w:t xml:space="preserve">With [X years] of experience in environmental engineering, I have developed a comprehensive understanding of the technical, regulatory, and community-driven aspects of sustainable development. My work has focused on water resource management, air quality improvement, waste reduction strategies, and the integration of green technologies into urban planning. These experiences have equipped me with the skills to tackle complex environmental issues while adhering to local regulations and international standards. I am particularly drawn to this role in Chile Santiago because of its critical importance in addressing environmental challenges such as air pollution from industrial activity, water scarcity due to climate change, and the need for resilient infrastructure in a rapidly growing city.</w:t>
      </w:r>
    </w:p>
    <w:bookmarkStart w:id="20" w:name="why-chile-santiago"/>
    <w:p>
      <w:pPr>
        <w:pStyle w:val="Heading3"/>
      </w:pPr>
      <w:r>
        <w:t xml:space="preserve">Why Chile Santiago?</w:t>
      </w:r>
    </w:p>
    <w:p>
      <w:pPr>
        <w:pStyle w:val="FirstParagraph"/>
      </w:pPr>
      <w:r>
        <w:t xml:space="preserve">Santiago is not only the capital of Chile but also a hub for innovation and environmental policy in Latin America. The city faces unique challenges, including the impact of urbanization on natural resources, the need to balance economic growth with ecological preservation, and the imperative to combat climate change. As an Environmental Engineer, I am deeply motivated by opportunities to contribute to projects that enhance environmental quality while supporting sustainable development in such a vibrant and evolving metropolis.</w:t>
      </w:r>
    </w:p>
    <w:p>
      <w:pPr>
        <w:pStyle w:val="BodyText"/>
      </w:pPr>
      <w:r>
        <w:t xml:space="preserve">My work in Chile Santiago would be guided by the principles of environmental stewardship and community engagement. I have studied the country’s regulatory frameworks, including laws related to water rights, air quality, and biodiversity conservation, which are critical for ensuring that engineering solutions are both effective and compliant. Additionally, I am familiar with the initiatives undertaken by local organizations such as [mention specific Chilean environmental agencies or projects if applicable], which reflect a growing commitment to sustainability in urban centers.</w:t>
      </w:r>
    </w:p>
    <w:bookmarkEnd w:id="20"/>
    <w:bookmarkStart w:id="21" w:name="professional-experience-and-skills"/>
    <w:p>
      <w:pPr>
        <w:pStyle w:val="Heading3"/>
      </w:pPr>
      <w:r>
        <w:t xml:space="preserve">Professional Experience and Skills</w:t>
      </w:r>
    </w:p>
    <w:p>
      <w:pPr>
        <w:pStyle w:val="FirstParagraph"/>
      </w:pPr>
      <w:r>
        <w:t xml:space="preserve">Over the course of my career, I have worked on projects that span multiple sectors, including municipal infrastructure, industrial waste management, and renewable energy. One of my most impactful experiences was leading a team to design a wastewater treatment system for a coastal city in [Country], which reduced contamination of marine ecosystems while improving public health outcomes. This project required collaboration with local stakeholders, adherence to stringent environmental regulations, and the use of cutting-edge technology to ensure long-term sustainability.</w:t>
      </w:r>
    </w:p>
    <w:p>
      <w:pPr>
        <w:pStyle w:val="BodyText"/>
      </w:pPr>
      <w:r>
        <w:t xml:space="preserve">In another role, I was responsible for assessing air quality in a high-pollution urban area and developing strategies to mitigate emissions from transportation and industrial sources. My recommendations included the implementation of green corridors, the adoption of electric public transit systems, and the integration of renewable energy into existing power grids. These solutions not only reduced environmental harm but also enhanced the quality of life for residents.</w:t>
      </w:r>
    </w:p>
    <w:p>
      <w:pPr>
        <w:pStyle w:val="BodyText"/>
      </w:pPr>
      <w:r>
        <w:t xml:space="preserve">My technical expertise includes proficiency in CAD software, geographic information systems (GIS), and environmental modeling tools. I am also skilled in conducting environmental impact assessments (EIAs) and preparing reports that align with international standards such as ISO 14001. These skills have enabled me to deliver projects that are both innovative and compliant with local requirements.</w:t>
      </w:r>
    </w:p>
    <w:bookmarkEnd w:id="21"/>
    <w:bookmarkStart w:id="22" w:name="why-i-am-the-right-candidate"/>
    <w:p>
      <w:pPr>
        <w:pStyle w:val="Heading3"/>
      </w:pPr>
      <w:r>
        <w:t xml:space="preserve">Why I Am the Right Candidate</w:t>
      </w:r>
    </w:p>
    <w:p>
      <w:pPr>
        <w:pStyle w:val="FirstParagraph"/>
      </w:pPr>
      <w:r>
        <w:t xml:space="preserve">I believe my background in environmental engineering, combined with my adaptability and passion for sustainability, makes me an ideal fit for this role. My ability to analyze complex problems and develop practical solutions is complemented by a strong commitment to teamwork and communication. In Chile Santiago, I am eager to collaborate with local experts, community leaders, and government agencies to address environmental challenges that require a multidisciplinary approach.</w:t>
      </w:r>
    </w:p>
    <w:p>
      <w:pPr>
        <w:pStyle w:val="BodyText"/>
      </w:pPr>
      <w:r>
        <w:t xml:space="preserve">One of my core strengths is my ability to balance technical rigor with creativity. For example, during a recent project focused on urban green spaces in [City], I proposed the use of permeable pavements and rainwater harvesting systems to reduce runoff and improve water efficiency. This solution not only met the project’s goals but also inspired similar initiatives in neighboring regions. I am confident that my innovative mindset will contribute to meaningful progress in Santiago.</w:t>
      </w:r>
    </w:p>
    <w:p>
      <w:pPr>
        <w:pStyle w:val="BodyText"/>
      </w:pPr>
      <w:r>
        <w:t xml:space="preserve">Moreover, my fluency in Spanish and English allows me to communicate effectively with diverse stakeholders, including local communities, government officials, and international partners. This is particularly important in Chile Santiago, where cultural sensitivity and clear communication are essential for successful environmental projects.</w:t>
      </w:r>
    </w:p>
    <w:bookmarkEnd w:id="22"/>
    <w:bookmarkStart w:id="24" w:name="conclusion"/>
    <w:p>
      <w:pPr>
        <w:pStyle w:val="Heading3"/>
      </w:pPr>
      <w:r>
        <w:t xml:space="preserve">Conclusion</w:t>
      </w:r>
    </w:p>
    <w:p>
      <w:pPr>
        <w:pStyle w:val="FirstParagraph"/>
      </w:pPr>
      <w:r>
        <w:t xml:space="preserve">I am excited about the opportunity to bring my skills and experience to your organization in Chile Santiago. The challenges facing this city are both complex and urgent, but I am confident that my background in environmental engineering, combined with my dedication to sustainability, will enable me to make a meaningful contribution. I would be thrilled to discuss how my qualifications align with your needs and how I can help drive environmental progress in Santiago.</w:t>
      </w:r>
    </w:p>
    <w:p>
      <w:pPr>
        <w:pStyle w:val="BodyText"/>
      </w:pPr>
      <w:r>
        <w:t xml:space="preserve">Thank you for considering my application. I look forward to the possibility of contributing to your team and supporting the environmental goals of Chile Santiago.</w:t>
      </w:r>
    </w:p>
    <w:bookmarkStart w:id="23" w:name="sincerely"/>
    <w:p>
      <w:pPr>
        <w:pStyle w:val="Heading4"/>
      </w:pPr>
      <w:r>
        <w:t xml:space="preserve">Sincerely,</w:t>
      </w:r>
    </w:p>
    <w:p>
      <w:pPr>
        <w:pStyle w:val="FirstParagraph"/>
      </w:pPr>
      <w:r>
        <w:t xml:space="preserve">[Your Full Name]</w:t>
      </w:r>
    </w:p>
    <w:p>
      <w:pPr>
        <w:pStyle w:val="BodyText"/>
      </w:pPr>
      <w:r>
        <w:t xml:space="preserve">[Your Contact Information]</w:t>
      </w:r>
    </w:p>
    <w:bookmarkEnd w:id="23"/>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Chile Santiago</dc:title>
  <dc:creator/>
  <cp:keywords/>
  <dcterms:created xsi:type="dcterms:W3CDTF">2025-12-10T07:49:38Z</dcterms:created>
  <dcterms:modified xsi:type="dcterms:W3CDTF">2025-12-10T07:49:38Z</dcterms:modified>
</cp:coreProperties>
</file>

<file path=docProps/custom.xml><?xml version="1.0" encoding="utf-8"?>
<Properties xmlns="http://schemas.openxmlformats.org/officeDocument/2006/custom-properties" xmlns:vt="http://schemas.openxmlformats.org/officeDocument/2006/docPropsVTypes"/>
</file>